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AE24F7" w14:textId="5FF47FF1" w:rsidR="00BE6993" w:rsidRDefault="00BE6993">
      <w:r>
        <w:t>Student Name</w:t>
      </w:r>
      <w:r>
        <w:tab/>
      </w:r>
      <w:r>
        <w:tab/>
        <w:t xml:space="preserve">: </w:t>
      </w:r>
      <w:r w:rsidR="007A743A">
        <w:t xml:space="preserve"> David Cotter W20062924</w:t>
      </w:r>
    </w:p>
    <w:p w14:paraId="4905810F" w14:textId="3868ECC8" w:rsidR="00A960B8" w:rsidRDefault="00A960B8" w:rsidP="00A960B8">
      <w:pPr>
        <w:tabs>
          <w:tab w:val="left" w:pos="720"/>
          <w:tab w:val="left" w:pos="1440"/>
          <w:tab w:val="left" w:pos="2160"/>
          <w:tab w:val="left" w:pos="2734"/>
        </w:tabs>
      </w:pPr>
      <w:r>
        <w:t>Project Repo</w:t>
      </w:r>
      <w:r w:rsidR="00085B1D">
        <w:t xml:space="preserve"> URL</w:t>
      </w:r>
      <w:r>
        <w:tab/>
        <w:t>:</w:t>
      </w:r>
      <w:r w:rsidR="007A743A">
        <w:t xml:space="preserve"> </w:t>
      </w:r>
      <w:r w:rsidR="007A743A" w:rsidRPr="007A743A">
        <w:t>https://github.com/Dcot95/Computer-Sys-Net-Assign-2/</w:t>
      </w:r>
    </w:p>
    <w:tbl>
      <w:tblPr>
        <w:tblStyle w:val="GridTable4"/>
        <w:tblpPr w:leftFromText="180" w:rightFromText="180" w:vertAnchor="page" w:horzAnchor="margin" w:tblpY="2125"/>
        <w:tblW w:w="14689" w:type="dxa"/>
        <w:tblLook w:val="04A0" w:firstRow="1" w:lastRow="0" w:firstColumn="1" w:lastColumn="0" w:noHBand="0" w:noVBand="1"/>
      </w:tblPr>
      <w:tblGrid>
        <w:gridCol w:w="1696"/>
        <w:gridCol w:w="3686"/>
        <w:gridCol w:w="3677"/>
        <w:gridCol w:w="2987"/>
        <w:gridCol w:w="2643"/>
      </w:tblGrid>
      <w:tr w:rsidR="00494B44" w14:paraId="6403E243" w14:textId="77777777" w:rsidTr="00494B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73350AAA" w14:textId="77777777" w:rsidR="00494B44" w:rsidRDefault="00494B44" w:rsidP="003B5DCB">
            <w:pPr>
              <w:jc w:val="center"/>
            </w:pPr>
            <w:r>
              <w:t>Grade Band</w:t>
            </w:r>
          </w:p>
        </w:tc>
        <w:tc>
          <w:tcPr>
            <w:tcW w:w="3686" w:type="dxa"/>
          </w:tcPr>
          <w:p w14:paraId="54E72361" w14:textId="38CDF83F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bined Knowledge</w:t>
            </w:r>
          </w:p>
        </w:tc>
        <w:tc>
          <w:tcPr>
            <w:tcW w:w="3677" w:type="dxa"/>
          </w:tcPr>
          <w:p w14:paraId="42451163" w14:textId="27D14F8E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etworking Technologies</w:t>
            </w:r>
          </w:p>
        </w:tc>
        <w:tc>
          <w:tcPr>
            <w:tcW w:w="2987" w:type="dxa"/>
          </w:tcPr>
          <w:p w14:paraId="6EB8D1F0" w14:textId="45114120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 w:val="0"/>
                <w:bCs w:val="0"/>
              </w:rPr>
              <w:t>IoT Solution</w:t>
            </w:r>
          </w:p>
          <w:p w14:paraId="435ACF43" w14:textId="77777777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</w:p>
          <w:p w14:paraId="0DCE068C" w14:textId="77777777" w:rsidR="00494B44" w:rsidRPr="007336B7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2C68194D" w14:textId="51DC1977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unication</w:t>
            </w:r>
          </w:p>
        </w:tc>
      </w:tr>
      <w:tr w:rsidR="00494B44" w14:paraId="00A4E164" w14:textId="77777777" w:rsidTr="00531E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040C127D" w14:textId="2988EDD8" w:rsidR="00494B44" w:rsidRDefault="00494B44" w:rsidP="003B5DCB">
            <w:pPr>
              <w:jc w:val="center"/>
            </w:pPr>
            <w:r>
              <w:t>Base</w:t>
            </w:r>
          </w:p>
        </w:tc>
        <w:tc>
          <w:tcPr>
            <w:tcW w:w="3686" w:type="dxa"/>
            <w:vAlign w:val="center"/>
          </w:tcPr>
          <w:p w14:paraId="5E2DF955" w14:textId="22EB6E6F" w:rsidR="00494B44" w:rsidRDefault="00736980" w:rsidP="009907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project includes strands from programming and computer systems with basic knowledge of each included</w:t>
            </w:r>
          </w:p>
        </w:tc>
        <w:tc>
          <w:tcPr>
            <w:tcW w:w="3677" w:type="dxa"/>
            <w:vAlign w:val="center"/>
          </w:tcPr>
          <w:p w14:paraId="24C32D5D" w14:textId="4F862BD7" w:rsidR="00494B44" w:rsidRDefault="00736980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hysical data link layer solution on the raspberry pi. Minimal devices included.</w:t>
            </w:r>
          </w:p>
        </w:tc>
        <w:tc>
          <w:tcPr>
            <w:tcW w:w="2987" w:type="dxa"/>
            <w:vAlign w:val="center"/>
          </w:tcPr>
          <w:p w14:paraId="6EB00972" w14:textId="66558326" w:rsidR="00494B44" w:rsidRDefault="00531EED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Solution is basic that will form the </w:t>
            </w:r>
            <w:proofErr w:type="spellStart"/>
            <w:r>
              <w:t>bassi</w:t>
            </w:r>
            <w:proofErr w:type="spellEnd"/>
            <w:r>
              <w:t xml:space="preserve"> of overall application.</w:t>
            </w:r>
          </w:p>
        </w:tc>
        <w:tc>
          <w:tcPr>
            <w:tcW w:w="2643" w:type="dxa"/>
            <w:vAlign w:val="center"/>
          </w:tcPr>
          <w:p w14:paraId="6C0B0D5C" w14:textId="33F8082B" w:rsidR="00494B44" w:rsidRDefault="00531EED" w:rsidP="00531EE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Minimal communication </w:t>
            </w:r>
            <w:proofErr w:type="spellStart"/>
            <w:r>
              <w:t>resurce</w:t>
            </w:r>
            <w:proofErr w:type="spellEnd"/>
            <w:r>
              <w:t xml:space="preserve"> used a simple read me and video</w:t>
            </w:r>
          </w:p>
        </w:tc>
      </w:tr>
      <w:tr w:rsidR="00494B44" w14:paraId="4EE5A138" w14:textId="77777777" w:rsidTr="00531EED">
        <w:trPr>
          <w:trHeight w:val="10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0676469" w14:textId="77777777" w:rsidR="00494B44" w:rsidRDefault="00494B44" w:rsidP="003B5DCB">
            <w:pPr>
              <w:jc w:val="center"/>
            </w:pPr>
            <w:r>
              <w:t>Good</w:t>
            </w:r>
          </w:p>
        </w:tc>
        <w:tc>
          <w:tcPr>
            <w:tcW w:w="3686" w:type="dxa"/>
            <w:vAlign w:val="center"/>
          </w:tcPr>
          <w:p w14:paraId="2983FAFF" w14:textId="7548BA79" w:rsidR="00494B44" w:rsidRDefault="00736980" w:rsidP="003B5D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project also includes database material as demonstrated by firebase use.</w:t>
            </w:r>
          </w:p>
        </w:tc>
        <w:tc>
          <w:tcPr>
            <w:tcW w:w="3677" w:type="dxa"/>
            <w:vAlign w:val="center"/>
          </w:tcPr>
          <w:p w14:paraId="4740C853" w14:textId="1E6139AD" w:rsidR="00494B44" w:rsidRDefault="00531EED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Rpi</w:t>
            </w:r>
            <w:proofErr w:type="spellEnd"/>
            <w:r>
              <w:t xml:space="preserve"> is interconnected to website, database, </w:t>
            </w:r>
            <w:proofErr w:type="spellStart"/>
            <w:r>
              <w:t>blynk</w:t>
            </w:r>
            <w:proofErr w:type="spellEnd"/>
            <w:r>
              <w:t>.</w:t>
            </w:r>
          </w:p>
        </w:tc>
        <w:tc>
          <w:tcPr>
            <w:tcW w:w="2987" w:type="dxa"/>
            <w:vAlign w:val="center"/>
          </w:tcPr>
          <w:p w14:paraId="1B520121" w14:textId="255A9EA5" w:rsidR="00494B44" w:rsidRDefault="00531EED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olution has clear </w:t>
            </w:r>
            <w:proofErr w:type="spellStart"/>
            <w:r>
              <w:t>iot</w:t>
            </w:r>
            <w:proofErr w:type="spellEnd"/>
            <w:r>
              <w:t xml:space="preserve"> application, the </w:t>
            </w:r>
            <w:proofErr w:type="spellStart"/>
            <w:r>
              <w:t>Rpi</w:t>
            </w:r>
            <w:proofErr w:type="spellEnd"/>
            <w:r>
              <w:t xml:space="preserve"> uses motion sensor and camera together</w:t>
            </w:r>
          </w:p>
        </w:tc>
        <w:tc>
          <w:tcPr>
            <w:tcW w:w="2643" w:type="dxa"/>
            <w:vAlign w:val="center"/>
          </w:tcPr>
          <w:p w14:paraId="1BBD1FBD" w14:textId="6CC4F8E8" w:rsidR="00494B44" w:rsidRPr="00B85280" w:rsidRDefault="00531EED" w:rsidP="00531EE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IE"/>
              </w:rPr>
            </w:pPr>
            <w:r>
              <w:t>Repository includes clear presentation and documentation</w:t>
            </w:r>
          </w:p>
        </w:tc>
      </w:tr>
      <w:tr w:rsidR="00494B44" w14:paraId="5D607832" w14:textId="77777777" w:rsidTr="00B852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A66AE85" w14:textId="77777777" w:rsidR="00494B44" w:rsidRDefault="00494B44" w:rsidP="003B5DCB">
            <w:pPr>
              <w:jc w:val="center"/>
            </w:pPr>
            <w:r>
              <w:t>Excellent</w:t>
            </w:r>
          </w:p>
        </w:tc>
        <w:tc>
          <w:tcPr>
            <w:tcW w:w="3686" w:type="dxa"/>
            <w:vAlign w:val="center"/>
          </w:tcPr>
          <w:p w14:paraId="3042019A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77" w:type="dxa"/>
            <w:vAlign w:val="center"/>
          </w:tcPr>
          <w:p w14:paraId="6F445040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87" w:type="dxa"/>
            <w:vAlign w:val="center"/>
          </w:tcPr>
          <w:p w14:paraId="2AC7A941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43" w:type="dxa"/>
            <w:vAlign w:val="center"/>
          </w:tcPr>
          <w:p w14:paraId="1C0369F0" w14:textId="6D639C86" w:rsidR="00494B44" w:rsidRDefault="00B85280" w:rsidP="00B8528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</w:t>
            </w:r>
            <w:r w:rsidRPr="00B85280">
              <w:t xml:space="preserve">ocumentation </w:t>
            </w:r>
            <w:r>
              <w:t xml:space="preserve">in </w:t>
            </w:r>
            <w:proofErr w:type="spellStart"/>
            <w:r>
              <w:t>github</w:t>
            </w:r>
            <w:proofErr w:type="spellEnd"/>
            <w:r>
              <w:t xml:space="preserve"> </w:t>
            </w:r>
            <w:r w:rsidRPr="00B85280">
              <w:t xml:space="preserve">includes </w:t>
            </w:r>
            <w:proofErr w:type="spellStart"/>
            <w:r w:rsidRPr="00B85280">
              <w:t>intructions</w:t>
            </w:r>
            <w:proofErr w:type="spellEnd"/>
            <w:r w:rsidRPr="00B85280">
              <w:t xml:space="preserve"> for a PIR sensor that is </w:t>
            </w:r>
            <w:proofErr w:type="gramStart"/>
            <w:r w:rsidRPr="00B85280">
              <w:t>similar to</w:t>
            </w:r>
            <w:proofErr w:type="gramEnd"/>
            <w:r w:rsidRPr="00B85280">
              <w:t xml:space="preserve"> </w:t>
            </w:r>
            <w:r>
              <w:t>mine</w:t>
            </w:r>
          </w:p>
        </w:tc>
      </w:tr>
      <w:tr w:rsidR="00494B44" w14:paraId="21FE2C73" w14:textId="77777777" w:rsidTr="00494B44">
        <w:trPr>
          <w:trHeight w:val="1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8F00F9F" w14:textId="77777777" w:rsidR="00494B44" w:rsidRDefault="00494B44" w:rsidP="003B5DCB">
            <w:pPr>
              <w:jc w:val="center"/>
            </w:pPr>
            <w:r>
              <w:t>Outstanding</w:t>
            </w:r>
          </w:p>
        </w:tc>
        <w:tc>
          <w:tcPr>
            <w:tcW w:w="3686" w:type="dxa"/>
            <w:vAlign w:val="center"/>
          </w:tcPr>
          <w:p w14:paraId="0C943177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77" w:type="dxa"/>
            <w:vAlign w:val="center"/>
          </w:tcPr>
          <w:p w14:paraId="2C3A4885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87" w:type="dxa"/>
            <w:vAlign w:val="center"/>
          </w:tcPr>
          <w:p w14:paraId="52FCE930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0EA7456B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EFC0987" w14:textId="77777777" w:rsidR="00A960B8" w:rsidRDefault="00A960B8" w:rsidP="003B5DCB">
      <w:pPr>
        <w:tabs>
          <w:tab w:val="left" w:pos="720"/>
          <w:tab w:val="left" w:pos="1440"/>
          <w:tab w:val="left" w:pos="2160"/>
          <w:tab w:val="left" w:pos="2734"/>
        </w:tabs>
      </w:pPr>
      <w:r>
        <w:t>____________________________________________________________________________________________________________________</w:t>
      </w:r>
    </w:p>
    <w:p w14:paraId="16063A0A" w14:textId="77777777" w:rsidR="00990775" w:rsidRPr="00990775" w:rsidRDefault="00990775" w:rsidP="00990775"/>
    <w:p w14:paraId="4375BBEF" w14:textId="77777777" w:rsidR="00494B44" w:rsidRDefault="00494B44" w:rsidP="00494B44">
      <w:r>
        <w:t>Additional Comments:</w:t>
      </w:r>
    </w:p>
    <w:p w14:paraId="44B5F5C3" w14:textId="77777777" w:rsidR="007A743A" w:rsidRDefault="007A743A" w:rsidP="007A743A">
      <w:r>
        <w:t>Link to the video overview of the project. https://youtu.be/3-t_gNPTowM</w:t>
      </w:r>
    </w:p>
    <w:p w14:paraId="3FB032A8" w14:textId="52699B34" w:rsidR="00707712" w:rsidRDefault="007A743A" w:rsidP="007A743A">
      <w:r>
        <w:t xml:space="preserve">Link to the public website </w:t>
      </w:r>
      <w:hyperlink r:id="rId10" w:history="1">
        <w:r w:rsidR="00707712" w:rsidRPr="009301FB">
          <w:rPr>
            <w:rStyle w:val="Hyperlink"/>
          </w:rPr>
          <w:t>https://security-system-assignment.glitch.me/</w:t>
        </w:r>
      </w:hyperlink>
    </w:p>
    <w:p w14:paraId="37B869D6" w14:textId="77777777" w:rsidR="002D3053" w:rsidRDefault="002D3053" w:rsidP="007A743A"/>
    <w:p w14:paraId="05E81263" w14:textId="613162E0" w:rsidR="001B1B64" w:rsidRDefault="002D3053" w:rsidP="007A743A">
      <w:r>
        <w:t xml:space="preserve">When I originally uploaded my code to </w:t>
      </w:r>
      <w:proofErr w:type="spellStart"/>
      <w:r>
        <w:t>github</w:t>
      </w:r>
      <w:proofErr w:type="spellEnd"/>
      <w:r>
        <w:t xml:space="preserve"> it caused firebase and </w:t>
      </w:r>
      <w:proofErr w:type="spellStart"/>
      <w:r>
        <w:t>mailgun</w:t>
      </w:r>
      <w:proofErr w:type="spellEnd"/>
      <w:r>
        <w:t xml:space="preserve"> to have errors. I had to change the password for </w:t>
      </w:r>
      <w:proofErr w:type="spellStart"/>
      <w:r>
        <w:t>mailgun</w:t>
      </w:r>
      <w:proofErr w:type="spellEnd"/>
      <w:r>
        <w:t xml:space="preserve"> in my detect.py code that I’ve uploaded now so that it wouldn’t disable my account in </w:t>
      </w:r>
      <w:proofErr w:type="spellStart"/>
      <w:r>
        <w:t>mailgun</w:t>
      </w:r>
      <w:proofErr w:type="spellEnd"/>
      <w:r>
        <w:t xml:space="preserve"> again. If you need me to send you the correct password you can let me know and I can send it via slack. Thanks </w:t>
      </w:r>
      <w:r w:rsidR="00494B44">
        <w:br w:type="page"/>
      </w:r>
    </w:p>
    <w:p w14:paraId="334A996A" w14:textId="77777777" w:rsidR="00990775" w:rsidRPr="00990775" w:rsidRDefault="00990775" w:rsidP="00990775"/>
    <w:p w14:paraId="33161025" w14:textId="77777777" w:rsidR="00990775" w:rsidRPr="00990775" w:rsidRDefault="00990775" w:rsidP="00990775"/>
    <w:p w14:paraId="00B90A69" w14:textId="25FF9DD5" w:rsidR="00990775" w:rsidRPr="00990775" w:rsidRDefault="007D2A72" w:rsidP="00990775">
      <w:r>
        <w:rPr>
          <w:noProof/>
        </w:rPr>
        <w:drawing>
          <wp:inline distT="0" distB="0" distL="0" distR="0" wp14:anchorId="32DD5179" wp14:editId="66B4DBA7">
            <wp:extent cx="8864600" cy="4798695"/>
            <wp:effectExtent l="0" t="0" r="0" b="1905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8864600" cy="479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90775" w:rsidRPr="00990775" w:rsidSect="007336B7">
      <w:pgSz w:w="16840" w:h="11900" w:orient="landscape"/>
      <w:pgMar w:top="698" w:right="1440" w:bottom="467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7F4374" w14:textId="77777777" w:rsidR="008A26FF" w:rsidRDefault="008A26FF" w:rsidP="007336B7">
      <w:r>
        <w:separator/>
      </w:r>
    </w:p>
  </w:endnote>
  <w:endnote w:type="continuationSeparator" w:id="0">
    <w:p w14:paraId="3DD604DE" w14:textId="77777777" w:rsidR="008A26FF" w:rsidRDefault="008A26FF" w:rsidP="007336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963787" w14:textId="77777777" w:rsidR="008A26FF" w:rsidRDefault="008A26FF" w:rsidP="007336B7">
      <w:r>
        <w:separator/>
      </w:r>
    </w:p>
  </w:footnote>
  <w:footnote w:type="continuationSeparator" w:id="0">
    <w:p w14:paraId="04A38636" w14:textId="77777777" w:rsidR="008A26FF" w:rsidRDefault="008A26FF" w:rsidP="007336B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wM7Y0M7UwNTAztzRU0lEKTi0uzszPAykwrAUAqqcCEiwAAAA="/>
  </w:docVars>
  <w:rsids>
    <w:rsidRoot w:val="007336B7"/>
    <w:rsid w:val="00037E85"/>
    <w:rsid w:val="00085B1D"/>
    <w:rsid w:val="000A6262"/>
    <w:rsid w:val="00136450"/>
    <w:rsid w:val="001B1B64"/>
    <w:rsid w:val="0027238D"/>
    <w:rsid w:val="002B0C48"/>
    <w:rsid w:val="002D3053"/>
    <w:rsid w:val="00305BD3"/>
    <w:rsid w:val="0031587C"/>
    <w:rsid w:val="0039772B"/>
    <w:rsid w:val="003A19DB"/>
    <w:rsid w:val="003B5DCB"/>
    <w:rsid w:val="00494B44"/>
    <w:rsid w:val="00531EED"/>
    <w:rsid w:val="00695A59"/>
    <w:rsid w:val="006C1458"/>
    <w:rsid w:val="00707712"/>
    <w:rsid w:val="007336B7"/>
    <w:rsid w:val="00736980"/>
    <w:rsid w:val="007A743A"/>
    <w:rsid w:val="007D2A72"/>
    <w:rsid w:val="008A26FF"/>
    <w:rsid w:val="009256FA"/>
    <w:rsid w:val="00990775"/>
    <w:rsid w:val="00A30AEB"/>
    <w:rsid w:val="00A90507"/>
    <w:rsid w:val="00A960B8"/>
    <w:rsid w:val="00B85280"/>
    <w:rsid w:val="00BD67D8"/>
    <w:rsid w:val="00BE6993"/>
    <w:rsid w:val="00C421B2"/>
    <w:rsid w:val="00C65351"/>
    <w:rsid w:val="00C97648"/>
    <w:rsid w:val="00CC4D7F"/>
    <w:rsid w:val="00E873D2"/>
    <w:rsid w:val="00E91B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B8C3F7"/>
  <w15:chartTrackingRefBased/>
  <w15:docId w15:val="{CC8E30F8-35ED-1E44-8250-7C9FC2B6F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336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7336B7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">
    <w:name w:val="Grid Table 4"/>
    <w:basedOn w:val="TableNormal"/>
    <w:uiPriority w:val="49"/>
    <w:rsid w:val="007336B7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336B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336B7"/>
  </w:style>
  <w:style w:type="paragraph" w:styleId="Footer">
    <w:name w:val="footer"/>
    <w:basedOn w:val="Normal"/>
    <w:link w:val="FooterChar"/>
    <w:uiPriority w:val="99"/>
    <w:unhideWhenUsed/>
    <w:rsid w:val="007336B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36B7"/>
  </w:style>
  <w:style w:type="character" w:styleId="Hyperlink">
    <w:name w:val="Hyperlink"/>
    <w:basedOn w:val="DefaultParagraphFont"/>
    <w:uiPriority w:val="99"/>
    <w:unhideWhenUsed/>
    <w:rsid w:val="007077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077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99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0" Type="http://schemas.openxmlformats.org/officeDocument/2006/relationships/hyperlink" Target="https://security-system-assignment.glitch.me/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7B1FB1A458AA4FB1520DBCEEEF84AB" ma:contentTypeVersion="10" ma:contentTypeDescription="Create a new document." ma:contentTypeScope="" ma:versionID="80e6eefb936f797d5655855dd419b8d0">
  <xsd:schema xmlns:xsd="http://www.w3.org/2001/XMLSchema" xmlns:xs="http://www.w3.org/2001/XMLSchema" xmlns:p="http://schemas.microsoft.com/office/2006/metadata/properties" xmlns:ns3="2ce51dc8-c7fd-4e9f-aab7-66ee981bb74f" xmlns:ns4="4fa34961-db85-4b4a-bce8-6d4fac0faa91" targetNamespace="http://schemas.microsoft.com/office/2006/metadata/properties" ma:root="true" ma:fieldsID="5642072c215f5c8f7ec84511c98be178" ns3:_="" ns4:_="">
    <xsd:import namespace="2ce51dc8-c7fd-4e9f-aab7-66ee981bb74f"/>
    <xsd:import namespace="4fa34961-db85-4b4a-bce8-6d4fac0faa9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e51dc8-c7fd-4e9f-aab7-66ee981bb74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a34961-db85-4b4a-bce8-6d4fac0faa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B47BD01-3E05-4CE9-A34D-9D50437255A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5753AED-078F-410E-86DE-841BD6D058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e51dc8-c7fd-4e9f-aab7-66ee981bb74f"/>
    <ds:schemaRef ds:uri="4fa34961-db85-4b4a-bce8-6d4fac0faa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EE25B5A-F585-4A24-8A80-2F7B9A05AAD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7B6BF92-1471-48CF-BB59-DE022DE0A8C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2</Pages>
  <Words>238</Words>
  <Characters>136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amonn Deleastar</dc:creator>
  <cp:keywords/>
  <dc:description/>
  <cp:lastModifiedBy>David Cotter (20062924)</cp:lastModifiedBy>
  <cp:revision>5</cp:revision>
  <dcterms:created xsi:type="dcterms:W3CDTF">2022-12-17T12:12:00Z</dcterms:created>
  <dcterms:modified xsi:type="dcterms:W3CDTF">2022-12-17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7B1FB1A458AA4FB1520DBCEEEF84AB</vt:lpwstr>
  </property>
</Properties>
</file>